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676D6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2B0987">
        <w:rPr>
          <w:rFonts w:cstheme="minorHAnsi"/>
          <w:sz w:val="23"/>
          <w:szCs w:val="23"/>
          <w:lang w:val="pt-PT"/>
        </w:rPr>
        <w:t xml:space="preserve">Camila Furuya Rodrigues        </w:t>
      </w:r>
      <w:r w:rsidRPr="00224191">
        <w:rPr>
          <w:rFonts w:cstheme="minorHAnsi"/>
          <w:sz w:val="23"/>
          <w:szCs w:val="23"/>
          <w:lang w:val="pt-PT"/>
        </w:rPr>
        <w:t xml:space="preserve"> No. USP:</w:t>
      </w:r>
      <w:r w:rsidR="002B0987">
        <w:rPr>
          <w:rFonts w:cstheme="minorHAnsi"/>
          <w:sz w:val="23"/>
          <w:szCs w:val="23"/>
          <w:lang w:val="pt-PT"/>
        </w:rPr>
        <w:t xml:space="preserve"> 11277278</w:t>
      </w:r>
    </w:p>
    <w:p w:rsidR="001504E8" w:rsidRPr="00224191" w:rsidRDefault="001504E8" w:rsidP="00C5588B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268"/>
        <w:gridCol w:w="2835"/>
        <w:gridCol w:w="1843"/>
      </w:tblGrid>
      <w:tr w:rsidR="008B7A89" w:rsidRPr="00224191" w:rsidTr="00C5588B">
        <w:trPr>
          <w:trHeight w:val="416"/>
        </w:trPr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C5588B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268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835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1843" w:type="dxa"/>
          </w:tcPr>
          <w:p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:rsidTr="00C5588B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268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avovírus</w:t>
            </w:r>
          </w:p>
        </w:tc>
        <w:tc>
          <w:tcPr>
            <w:tcW w:w="2835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1843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:rsidTr="00C5588B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268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 e primatas</w:t>
            </w:r>
          </w:p>
        </w:tc>
        <w:tc>
          <w:tcPr>
            <w:tcW w:w="2835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1843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</w:tr>
      <w:tr w:rsidR="008B7A89" w:rsidRPr="00224191" w:rsidTr="00C5588B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268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835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 e fluidos</w:t>
            </w:r>
          </w:p>
        </w:tc>
        <w:tc>
          <w:tcPr>
            <w:tcW w:w="1843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</w:p>
        </w:tc>
      </w:tr>
      <w:tr w:rsidR="008B7A89" w:rsidRPr="00224191" w:rsidTr="00C5588B">
        <w:trPr>
          <w:trHeight w:val="521"/>
        </w:trPr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268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Local da picada (pele)</w:t>
            </w:r>
          </w:p>
        </w:tc>
        <w:tc>
          <w:tcPr>
            <w:tcW w:w="2835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 e mucosas lesionadas</w:t>
            </w:r>
          </w:p>
        </w:tc>
        <w:tc>
          <w:tcPr>
            <w:tcW w:w="1843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:rsidTr="00C5588B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268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 biológica propagativa</w:t>
            </w:r>
          </w:p>
        </w:tc>
        <w:tc>
          <w:tcPr>
            <w:tcW w:w="2835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, transmissão vertical ou veículo comum</w:t>
            </w:r>
          </w:p>
        </w:tc>
        <w:tc>
          <w:tcPr>
            <w:tcW w:w="1843" w:type="dxa"/>
            <w:vAlign w:val="center"/>
          </w:tcPr>
          <w:p w:rsidR="008B7A89" w:rsidRPr="00224191" w:rsidRDefault="00C5588B" w:rsidP="00C5588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e aérea</w:t>
            </w:r>
          </w:p>
        </w:tc>
      </w:tr>
    </w:tbl>
    <w:p w:rsidR="002B0987" w:rsidRPr="00224191" w:rsidRDefault="002B0987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FD7010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color w:val="FF0000"/>
          <w:sz w:val="23"/>
          <w:szCs w:val="23"/>
          <w:highlight w:val="yellow"/>
          <w:lang w:val="pt-PT"/>
        </w:rPr>
      </w:pPr>
      <w:r w:rsidRPr="00FD7010">
        <w:rPr>
          <w:rFonts w:cstheme="minorHAnsi"/>
          <w:color w:val="FF0000"/>
          <w:sz w:val="23"/>
          <w:szCs w:val="23"/>
          <w:highlight w:val="yellow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C5588B" w:rsidRDefault="0071248A" w:rsidP="00C5588B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2B0987" w:rsidRPr="00224191" w:rsidRDefault="002B0987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I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I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I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2B0987" w:rsidP="002B0987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:rsidR="00967F54" w:rsidRPr="006A418B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lang w:val="pt-BR"/>
        </w:rPr>
      </w:pPr>
    </w:p>
    <w:sectPr w:rsidR="00967F54" w:rsidRPr="006A418B" w:rsidSect="0022419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47E3F" w:rsidRDefault="00747E3F" w:rsidP="004C075E">
      <w:pPr>
        <w:spacing w:after="0" w:line="240" w:lineRule="auto"/>
      </w:pPr>
      <w:r>
        <w:separator/>
      </w:r>
    </w:p>
  </w:endnote>
  <w:endnote w:type="continuationSeparator" w:id="0">
    <w:p w:rsidR="00747E3F" w:rsidRDefault="00747E3F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47E3F" w:rsidRDefault="00747E3F" w:rsidP="004C075E">
      <w:pPr>
        <w:spacing w:after="0" w:line="240" w:lineRule="auto"/>
      </w:pPr>
      <w:r>
        <w:separator/>
      </w:r>
    </w:p>
  </w:footnote>
  <w:footnote w:type="continuationSeparator" w:id="0">
    <w:p w:rsidR="00747E3F" w:rsidRDefault="00747E3F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B0987"/>
    <w:rsid w:val="002D3A53"/>
    <w:rsid w:val="003676D6"/>
    <w:rsid w:val="00386540"/>
    <w:rsid w:val="00392E12"/>
    <w:rsid w:val="003E4518"/>
    <w:rsid w:val="004623CE"/>
    <w:rsid w:val="004673D0"/>
    <w:rsid w:val="004832E6"/>
    <w:rsid w:val="004C075E"/>
    <w:rsid w:val="0061337F"/>
    <w:rsid w:val="006A418B"/>
    <w:rsid w:val="0071248A"/>
    <w:rsid w:val="00732BD6"/>
    <w:rsid w:val="00744FBE"/>
    <w:rsid w:val="00747E3F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5588B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D7010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899EA3-FFBB-7144-B6BE-095B5F653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7</Words>
  <Characters>2415</Characters>
  <Application>Microsoft Office Word</Application>
  <DocSecurity>0</DocSecurity>
  <Lines>77</Lines>
  <Paragraphs>6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Camila F. Rodrigues</cp:lastModifiedBy>
  <cp:revision>3</cp:revision>
  <dcterms:created xsi:type="dcterms:W3CDTF">2020-09-09T13:55:00Z</dcterms:created>
  <dcterms:modified xsi:type="dcterms:W3CDTF">2020-09-09T13:58:00Z</dcterms:modified>
</cp:coreProperties>
</file>